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Дмитриева Валерия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3382878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2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3050444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0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1373540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3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4701362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01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1033577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3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2127095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7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2548821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8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2562977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2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1608347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8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3633511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2855630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5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Дмитриева Валерия Александровна</dc:creator>
  <dc:language>ru-RU</dc:language>
  <cp:keywords/>
  <dcterms:created xsi:type="dcterms:W3CDTF">2025-06-13T09:21:02Z</dcterms:created>
  <dcterms:modified xsi:type="dcterms:W3CDTF">2025-06-13T09:2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